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yeh schenba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ye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enba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61 severn  cleveland 441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ysche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631536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u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6/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ya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1/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ch</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uby</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8/2020</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